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85F11A" w14:textId="77B56BB1" w:rsidR="009D7695" w:rsidRDefault="009D7695" w:rsidP="009D7695">
      <w:pPr>
        <w:ind w:left="2160" w:firstLine="720"/>
        <w:rPr>
          <w:sz w:val="32"/>
          <w:szCs w:val="32"/>
        </w:rPr>
      </w:pPr>
      <w:r w:rsidRPr="009D7695">
        <w:rPr>
          <w:sz w:val="32"/>
          <w:szCs w:val="32"/>
        </w:rPr>
        <w:t>Lecture 3</w:t>
      </w:r>
      <w:r>
        <w:rPr>
          <w:sz w:val="32"/>
          <w:szCs w:val="32"/>
        </w:rPr>
        <w:t xml:space="preserve"> (Ch 23.6-7)</w:t>
      </w:r>
    </w:p>
    <w:p w14:paraId="3E70D92E" w14:textId="5625F6F7" w:rsidR="009D7695" w:rsidRDefault="009D7695" w:rsidP="009D7695">
      <w:pPr>
        <w:rPr>
          <w:sz w:val="32"/>
          <w:szCs w:val="32"/>
        </w:rPr>
      </w:pPr>
      <w:r>
        <w:rPr>
          <w:noProof/>
        </w:rPr>
        <w:t xml:space="preserve">                 </w:t>
      </w:r>
      <w:r>
        <w:rPr>
          <w:noProof/>
        </w:rPr>
        <w:drawing>
          <wp:inline distT="0" distB="0" distL="0" distR="0" wp14:anchorId="1839F0CC" wp14:editId="01D7748A">
            <wp:extent cx="2771775" cy="4191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FA527" w14:textId="77777777" w:rsidR="00B878F6" w:rsidRDefault="00293AC3" w:rsidP="009D7695">
      <w:pPr>
        <w:rPr>
          <w:sz w:val="36"/>
          <w:szCs w:val="36"/>
        </w:rPr>
      </w:pPr>
      <w:r>
        <w:rPr>
          <w:sz w:val="32"/>
          <w:szCs w:val="32"/>
        </w:rPr>
        <w:t xml:space="preserve">Electric field is Force per Unit of Charge </w:t>
      </w:r>
      <w:r w:rsidR="00B878F6">
        <w:rPr>
          <w:sz w:val="32"/>
          <w:szCs w:val="32"/>
        </w:rPr>
        <w:t>[</w:t>
      </w:r>
      <w:r>
        <w:rPr>
          <w:sz w:val="32"/>
          <w:szCs w:val="32"/>
        </w:rPr>
        <w:t xml:space="preserve"> newton / coulomb</w:t>
      </w:r>
      <w:r w:rsidR="00B878F6">
        <w:rPr>
          <w:sz w:val="32"/>
          <w:szCs w:val="32"/>
        </w:rPr>
        <w:t>]</w:t>
      </w:r>
      <w:r>
        <w:rPr>
          <w:sz w:val="32"/>
          <w:szCs w:val="32"/>
        </w:rPr>
        <w:t xml:space="preserve"> </w:t>
      </w:r>
    </w:p>
    <w:p w14:paraId="51059649" w14:textId="2C4C9738" w:rsidR="00293AC3" w:rsidRDefault="00B878F6" w:rsidP="009D7695">
      <w:pPr>
        <w:rPr>
          <w:sz w:val="32"/>
          <w:szCs w:val="32"/>
        </w:rPr>
      </w:pPr>
      <w:r>
        <w:rPr>
          <w:sz w:val="36"/>
          <w:szCs w:val="36"/>
        </w:rPr>
        <w:t xml:space="preserve">                                      </w:t>
      </w:r>
      <w:r w:rsidR="00293AC3" w:rsidRPr="00293AC3">
        <w:rPr>
          <w:sz w:val="36"/>
          <w:szCs w:val="36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36"/>
                <w:szCs w:val="36"/>
              </w:rPr>
            </m:ctrlPr>
          </m:fPr>
          <m:num>
            <m:r>
              <w:rPr>
                <w:rFonts w:ascii="Cambria Math" w:hAnsi="Cambria Math"/>
                <w:sz w:val="36"/>
                <w:szCs w:val="36"/>
              </w:rPr>
              <m:t>Force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36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36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36"/>
                    <w:szCs w:val="36"/>
                  </w:rPr>
                  <m:t>test</m:t>
                </m:r>
              </m:sub>
            </m:sSub>
          </m:den>
        </m:f>
      </m:oMath>
      <w:r w:rsidR="001741BA">
        <w:rPr>
          <w:rFonts w:eastAsiaTheme="minorEastAsia"/>
          <w:sz w:val="36"/>
          <w:szCs w:val="36"/>
        </w:rPr>
        <w:t xml:space="preserve"> , where </w:t>
      </w:r>
      <w:r w:rsidR="001741BA" w:rsidRPr="001741BA">
        <w:rPr>
          <w:sz w:val="32"/>
          <w:szCs w:val="32"/>
        </w:rPr>
        <w:t>q</w:t>
      </w:r>
      <w:r w:rsidR="001741BA" w:rsidRPr="001741BA">
        <w:rPr>
          <w:sz w:val="32"/>
          <w:szCs w:val="32"/>
          <w:vertAlign w:val="subscript"/>
        </w:rPr>
        <w:t>test</w:t>
      </w:r>
      <w:r w:rsidR="001741BA" w:rsidRPr="001741BA">
        <w:rPr>
          <w:sz w:val="32"/>
          <w:szCs w:val="32"/>
        </w:rPr>
        <w:t xml:space="preserve"> is our test charge</w:t>
      </w:r>
    </w:p>
    <w:p w14:paraId="523F96E6" w14:textId="10D69BD9" w:rsidR="001741BA" w:rsidRDefault="001741BA" w:rsidP="009D7695">
      <w:pPr>
        <w:rPr>
          <w:sz w:val="32"/>
          <w:szCs w:val="32"/>
        </w:rPr>
      </w:pPr>
      <w:r>
        <w:rPr>
          <w:sz w:val="32"/>
          <w:szCs w:val="32"/>
        </w:rPr>
        <w:t xml:space="preserve">So, in each point in space there is a vector </w:t>
      </w:r>
      <m:oMath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</m:acc>
      </m:oMath>
      <w:r>
        <w:rPr>
          <w:rFonts w:eastAsiaTheme="minorEastAsia"/>
          <w:sz w:val="32"/>
          <w:szCs w:val="32"/>
        </w:rPr>
        <w:t>: (the electric field in that point)</w:t>
      </w:r>
    </w:p>
    <w:p w14:paraId="5649806A" w14:textId="1C7BB72C" w:rsidR="001741BA" w:rsidRDefault="001741BA" w:rsidP="009D7695">
      <w:pPr>
        <w:rPr>
          <w:sz w:val="32"/>
          <w:szCs w:val="32"/>
        </w:rPr>
      </w:pPr>
      <w:r>
        <w:rPr>
          <w:sz w:val="32"/>
          <w:szCs w:val="32"/>
        </w:rPr>
        <w:t>How to visualize the electric field?</w:t>
      </w:r>
    </w:p>
    <w:p w14:paraId="115205EE" w14:textId="5758D084" w:rsidR="001741BA" w:rsidRDefault="001741BA" w:rsidP="001741BA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we draw </w:t>
      </w:r>
      <w:r w:rsidRPr="001741BA">
        <w:rPr>
          <w:b/>
          <w:bCs/>
          <w:sz w:val="32"/>
          <w:szCs w:val="32"/>
        </w:rPr>
        <w:t>electric field lines</w:t>
      </w:r>
    </w:p>
    <w:p w14:paraId="05443FCF" w14:textId="5EEC372B" w:rsidR="001741BA" w:rsidRDefault="001741BA" w:rsidP="001741BA">
      <w:pPr>
        <w:ind w:left="7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70D500E" wp14:editId="053F64F5">
            <wp:extent cx="5645524" cy="419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63454" cy="42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F697" w14:textId="52DDB095" w:rsidR="001741BA" w:rsidRPr="001741BA" w:rsidRDefault="001741BA" w:rsidP="001741BA">
      <w:pPr>
        <w:ind w:left="7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DCC252A" wp14:editId="382AE3A7">
            <wp:extent cx="5763097" cy="121983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92133" cy="122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200E2" w14:textId="22495286" w:rsidR="001741BA" w:rsidRDefault="001741BA" w:rsidP="001741BA">
      <w:pPr>
        <w:pStyle w:val="ListParagraph"/>
        <w:ind w:left="43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E9CC0DF" wp14:editId="7AC986DC">
            <wp:extent cx="1900699" cy="2455498"/>
            <wp:effectExtent l="0" t="0" r="444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8435" cy="247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719D">
        <w:rPr>
          <w:b/>
          <w:bCs/>
          <w:sz w:val="32"/>
          <w:szCs w:val="32"/>
        </w:rPr>
        <w:t xml:space="preserve">   </w:t>
      </w:r>
      <w:r w:rsidR="0071719D">
        <w:rPr>
          <w:noProof/>
        </w:rPr>
        <w:drawing>
          <wp:inline distT="0" distB="0" distL="0" distR="0" wp14:anchorId="2812D38F" wp14:editId="35C143B5">
            <wp:extent cx="1593628" cy="2152650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98174" cy="215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951A9">
        <w:rPr>
          <w:noProof/>
        </w:rPr>
        <w:drawing>
          <wp:inline distT="0" distB="0" distL="0" distR="0" wp14:anchorId="71EF9680" wp14:editId="67831BB7">
            <wp:extent cx="1712022" cy="2075423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6558" cy="2093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2F35D" w14:textId="77777777" w:rsidR="00D951A9" w:rsidRDefault="00D951A9" w:rsidP="001741BA">
      <w:pPr>
        <w:pStyle w:val="ListParagraph"/>
        <w:ind w:left="435"/>
        <w:rPr>
          <w:b/>
          <w:bCs/>
          <w:sz w:val="32"/>
          <w:szCs w:val="32"/>
        </w:rPr>
      </w:pPr>
    </w:p>
    <w:p w14:paraId="1B3F3A21" w14:textId="78916C27" w:rsidR="0071719D" w:rsidRDefault="0071719D" w:rsidP="001741BA">
      <w:pPr>
        <w:pStyle w:val="ListParagraph"/>
        <w:ind w:left="43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3AB62A8" wp14:editId="09F72C84">
            <wp:extent cx="5338721" cy="79049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57320" cy="79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F1677" w14:textId="2E3D58A2" w:rsidR="0071719D" w:rsidRDefault="00D951A9" w:rsidP="001741BA">
      <w:pPr>
        <w:pStyle w:val="ListParagraph"/>
        <w:ind w:left="43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AF85EA5" wp14:editId="3407E02A">
            <wp:extent cx="5321416" cy="6000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4124" cy="6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E03D4" w14:textId="4754EB5C" w:rsidR="00D951A9" w:rsidRDefault="00D951A9" w:rsidP="001741BA">
      <w:pPr>
        <w:pStyle w:val="ListParagraph"/>
        <w:ind w:left="435"/>
        <w:rPr>
          <w:b/>
          <w:bCs/>
          <w:sz w:val="32"/>
          <w:szCs w:val="32"/>
        </w:rPr>
      </w:pPr>
    </w:p>
    <w:p w14:paraId="1FD5F287" w14:textId="6DC5F12B" w:rsidR="00FB3D71" w:rsidRDefault="00FB3D71" w:rsidP="001741BA">
      <w:pPr>
        <w:pStyle w:val="ListParagraph"/>
        <w:ind w:left="435"/>
        <w:rPr>
          <w:b/>
          <w:bCs/>
          <w:sz w:val="32"/>
          <w:szCs w:val="32"/>
        </w:rPr>
      </w:pPr>
    </w:p>
    <w:p w14:paraId="5DC1ED70" w14:textId="0C7AF5AA" w:rsidR="00FB3D71" w:rsidRDefault="00FB3D71" w:rsidP="001741BA">
      <w:pPr>
        <w:pStyle w:val="ListParagraph"/>
        <w:ind w:left="43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0931646D" wp14:editId="46E6556E">
            <wp:extent cx="1676400" cy="29241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</w:t>
      </w:r>
      <w:r>
        <w:rPr>
          <w:noProof/>
        </w:rPr>
        <w:drawing>
          <wp:inline distT="0" distB="0" distL="0" distR="0" wp14:anchorId="42206B31" wp14:editId="70BD1A61">
            <wp:extent cx="1743075" cy="22098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32"/>
          <w:szCs w:val="32"/>
        </w:rPr>
        <w:t xml:space="preserve">  </w:t>
      </w:r>
      <w:r>
        <w:rPr>
          <w:noProof/>
        </w:rPr>
        <w:drawing>
          <wp:inline distT="0" distB="0" distL="0" distR="0" wp14:anchorId="148BF24D" wp14:editId="57DB3948">
            <wp:extent cx="1704975" cy="25908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D9CB" w14:textId="77777777" w:rsidR="00FB3D71" w:rsidRDefault="00FB3D71" w:rsidP="001741BA">
      <w:pPr>
        <w:pStyle w:val="ListParagraph"/>
        <w:ind w:left="435"/>
      </w:pPr>
    </w:p>
    <w:p w14:paraId="642F4190" w14:textId="405A1EDA" w:rsidR="00FB3D71" w:rsidRDefault="00D57B14" w:rsidP="001741BA">
      <w:pPr>
        <w:pStyle w:val="ListParagraph"/>
        <w:ind w:left="435"/>
        <w:rPr>
          <w:b/>
          <w:bCs/>
          <w:sz w:val="32"/>
          <w:szCs w:val="32"/>
        </w:rPr>
      </w:pPr>
      <w:hyperlink r:id="rId16" w:history="1">
        <w:r w:rsidR="00FB3D71" w:rsidRPr="00D53887">
          <w:rPr>
            <w:rStyle w:val="Hyperlink"/>
          </w:rPr>
          <w:t>https://www.youtube.com/watch?v=63FnT0W-Hxc</w:t>
        </w:r>
      </w:hyperlink>
    </w:p>
    <w:p w14:paraId="5049DF25" w14:textId="6050F73C" w:rsidR="00FB3D71" w:rsidRDefault="00FB3D71" w:rsidP="001741BA">
      <w:pPr>
        <w:pStyle w:val="ListParagraph"/>
        <w:ind w:left="435"/>
        <w:rPr>
          <w:b/>
          <w:bCs/>
          <w:sz w:val="32"/>
          <w:szCs w:val="32"/>
        </w:rPr>
      </w:pPr>
    </w:p>
    <w:p w14:paraId="1D29AA9E" w14:textId="2889763A" w:rsidR="00FB3D71" w:rsidRDefault="00FB3D71" w:rsidP="001741BA">
      <w:pPr>
        <w:pStyle w:val="ListParagraph"/>
        <w:ind w:left="435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4007CA5" wp14:editId="6BED5FA4">
            <wp:extent cx="4764405" cy="5810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440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4698" w14:textId="004FB1C4" w:rsidR="003B4B9C" w:rsidRDefault="003B4B9C" w:rsidP="001741BA">
      <w:pPr>
        <w:pStyle w:val="ListParagraph"/>
        <w:ind w:left="435"/>
        <w:rPr>
          <w:sz w:val="32"/>
          <w:szCs w:val="32"/>
        </w:rPr>
      </w:pPr>
      <w:r w:rsidRPr="003B4B9C">
        <w:rPr>
          <w:sz w:val="32"/>
          <w:szCs w:val="32"/>
        </w:rPr>
        <w:t>a particle</w:t>
      </w:r>
      <w:r>
        <w:rPr>
          <w:sz w:val="32"/>
          <w:szCs w:val="32"/>
        </w:rPr>
        <w:t xml:space="preserve"> with mass m, charge q in the electric field E:</w:t>
      </w:r>
    </w:p>
    <w:p w14:paraId="0C636F1E" w14:textId="77D94282" w:rsidR="003B4B9C" w:rsidRDefault="003B4B9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 xml:space="preserve"> the exerted electric force is:</w:t>
      </w:r>
    </w:p>
    <w:p w14:paraId="1708951E" w14:textId="75D09150" w:rsidR="003B4B9C" w:rsidRDefault="003B4B9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 xml:space="preserve">         </w:t>
      </w:r>
      <m:oMath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F</m:t>
            </m:r>
          </m:e>
        </m:acc>
        <m:r>
          <w:rPr>
            <w:rFonts w:ascii="Cambria Math" w:hAnsi="Cambria Math"/>
            <w:sz w:val="32"/>
            <w:szCs w:val="32"/>
          </w:rPr>
          <m:t>=q∙</m:t>
        </m:r>
        <m:acc>
          <m:accPr>
            <m:chr m:val="⃗"/>
            <m:ctrlPr>
              <w:rPr>
                <w:rFonts w:ascii="Cambria Math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sz w:val="32"/>
                <w:szCs w:val="32"/>
              </w:rPr>
              <m:t>E</m:t>
            </m:r>
          </m:e>
        </m:acc>
        <m:r>
          <w:rPr>
            <w:rFonts w:ascii="Cambria Math" w:eastAsiaTheme="minorEastAsia" w:hAnsi="Cambria Math"/>
            <w:sz w:val="32"/>
            <w:szCs w:val="32"/>
          </w:rPr>
          <m:t>=m∙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32"/>
                <w:szCs w:val="32"/>
              </w:rPr>
            </m:ctrlPr>
          </m:accPr>
          <m:e>
            <m:r>
              <w:rPr>
                <w:rFonts w:ascii="Cambria Math" w:eastAsiaTheme="minorEastAsia" w:hAnsi="Cambria Math"/>
                <w:sz w:val="32"/>
                <w:szCs w:val="32"/>
              </w:rPr>
              <m:t>a</m:t>
            </m:r>
          </m:e>
        </m:acc>
      </m:oMath>
      <w:r>
        <w:rPr>
          <w:rFonts w:eastAsiaTheme="minorEastAsia"/>
          <w:sz w:val="32"/>
          <w:szCs w:val="32"/>
        </w:rPr>
        <w:t xml:space="preserve"> , a - acceleration</w:t>
      </w:r>
    </w:p>
    <w:p w14:paraId="3A46B9AC" w14:textId="5CE524CF" w:rsidR="003B4B9C" w:rsidRPr="003B4B9C" w:rsidRDefault="003B4B9C" w:rsidP="003B4B9C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     Hence, </w:t>
      </w:r>
      <w:r>
        <w:rPr>
          <w:noProof/>
        </w:rPr>
        <w:drawing>
          <wp:inline distT="0" distB="0" distL="0" distR="0" wp14:anchorId="70AAF74E" wp14:editId="12AC2C7D">
            <wp:extent cx="4962309" cy="7715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62844" cy="77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B4B9C">
        <w:rPr>
          <w:sz w:val="32"/>
          <w:szCs w:val="32"/>
        </w:rPr>
        <w:t xml:space="preserve"> </w:t>
      </w:r>
    </w:p>
    <w:p w14:paraId="6846DB77" w14:textId="77777777" w:rsidR="003B4B9C" w:rsidRDefault="003B4B9C" w:rsidP="001741BA">
      <w:pPr>
        <w:pStyle w:val="ListParagraph"/>
        <w:ind w:left="435"/>
        <w:rPr>
          <w:sz w:val="32"/>
          <w:szCs w:val="32"/>
        </w:rPr>
      </w:pPr>
    </w:p>
    <w:p w14:paraId="5A87AAB1" w14:textId="6D9BD5DA" w:rsidR="003B4B9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>Problems:</w:t>
      </w:r>
    </w:p>
    <w:p w14:paraId="0E680BCD" w14:textId="798F1F1C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noProof/>
        </w:rPr>
        <w:drawing>
          <wp:inline distT="0" distB="0" distL="0" distR="0" wp14:anchorId="02A9747B" wp14:editId="5231FC5F">
            <wp:extent cx="5312254" cy="1590675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14533" cy="1591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2F323" w14:textId="713A44EA" w:rsidR="003B4B9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noProof/>
        </w:rPr>
        <w:drawing>
          <wp:inline distT="0" distB="0" distL="0" distR="0" wp14:anchorId="686C050A" wp14:editId="22D883B0">
            <wp:extent cx="1517369" cy="2698750"/>
            <wp:effectExtent l="0" t="0" r="698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524253" cy="271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D3623F" wp14:editId="3F13AF56">
            <wp:extent cx="2462267" cy="12382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82479" cy="124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2BA92" w14:textId="23858AC7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>acceleration a = q*E / m</w:t>
      </w:r>
    </w:p>
    <w:p w14:paraId="5529A957" w14:textId="6E1AF4B4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>velocity at B is: v =  a*t</w:t>
      </w:r>
    </w:p>
    <w:p w14:paraId="788004C2" w14:textId="380CCD69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 xml:space="preserve"> t is time interval to reach point B</w:t>
      </w:r>
    </w:p>
    <w:p w14:paraId="5E31071D" w14:textId="39567811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 xml:space="preserve"> distance d for accelerated motion is given by:  d = at</w:t>
      </w:r>
      <w:r>
        <w:rPr>
          <w:sz w:val="32"/>
          <w:szCs w:val="32"/>
          <w:vertAlign w:val="superscript"/>
        </w:rPr>
        <w:t>2</w:t>
      </w:r>
      <w:r>
        <w:rPr>
          <w:sz w:val="32"/>
          <w:szCs w:val="32"/>
        </w:rPr>
        <w:t>/2 = (at)</w:t>
      </w:r>
      <w:r>
        <w:rPr>
          <w:sz w:val="32"/>
          <w:szCs w:val="32"/>
          <w:vertAlign w:val="superscript"/>
        </w:rPr>
        <w:t>2</w:t>
      </w:r>
      <w:r>
        <w:rPr>
          <w:sz w:val="32"/>
          <w:szCs w:val="32"/>
        </w:rPr>
        <w:t>/(2a)</w:t>
      </w:r>
    </w:p>
    <w:p w14:paraId="1C939887" w14:textId="2D768A96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>Check out the expression for v above</w:t>
      </w:r>
    </w:p>
    <w:p w14:paraId="4548F4B9" w14:textId="2F6D3C1C" w:rsidR="009F196C" w:rsidRDefault="009F196C" w:rsidP="001741BA">
      <w:pPr>
        <w:pStyle w:val="ListParagraph"/>
        <w:ind w:left="435"/>
        <w:rPr>
          <w:sz w:val="32"/>
          <w:szCs w:val="32"/>
        </w:rPr>
      </w:pPr>
      <w:r>
        <w:rPr>
          <w:sz w:val="32"/>
          <w:szCs w:val="32"/>
        </w:rPr>
        <w:t>Hence, d = v</w:t>
      </w:r>
      <w:r>
        <w:rPr>
          <w:sz w:val="32"/>
          <w:szCs w:val="32"/>
          <w:vertAlign w:val="superscript"/>
        </w:rPr>
        <w:t>2</w:t>
      </w:r>
      <w:r>
        <w:rPr>
          <w:sz w:val="32"/>
          <w:szCs w:val="32"/>
        </w:rPr>
        <w:t>/2a</w:t>
      </w:r>
      <w:r w:rsidR="009B4158">
        <w:rPr>
          <w:sz w:val="32"/>
          <w:szCs w:val="32"/>
        </w:rPr>
        <w:t xml:space="preserve"> , and v</w:t>
      </w:r>
      <w:r w:rsidR="009B4158">
        <w:rPr>
          <w:sz w:val="32"/>
          <w:szCs w:val="32"/>
          <w:vertAlign w:val="superscript"/>
        </w:rPr>
        <w:t>2</w:t>
      </w:r>
      <w:r w:rsidR="009B4158">
        <w:rPr>
          <w:sz w:val="32"/>
          <w:szCs w:val="32"/>
        </w:rPr>
        <w:t xml:space="preserve"> = 2*a*d = 2dqE/m</w:t>
      </w:r>
    </w:p>
    <w:p w14:paraId="0CA7D71D" w14:textId="41100845" w:rsidR="009B4158" w:rsidRPr="003B2C2E" w:rsidRDefault="009B4158" w:rsidP="001741BA">
      <w:pPr>
        <w:pStyle w:val="ListParagraph"/>
        <w:ind w:left="435"/>
        <w:rPr>
          <w:rFonts w:eastAsiaTheme="minorEastAsia"/>
          <w:sz w:val="32"/>
          <w:szCs w:val="32"/>
        </w:rPr>
      </w:pPr>
      <m:oMathPara>
        <m:oMath>
          <m:r>
            <w:rPr>
              <w:rFonts w:ascii="Cambria Math" w:hAnsi="Cambria Math"/>
              <w:sz w:val="32"/>
              <w:szCs w:val="32"/>
            </w:rPr>
            <m:t xml:space="preserve">v=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radPr>
            <m:deg/>
            <m:e>
              <m:r>
                <w:rPr>
                  <w:rFonts w:ascii="Cambria Math" w:hAnsi="Cambria Math"/>
                  <w:sz w:val="32"/>
                  <w:szCs w:val="32"/>
                </w:rPr>
                <m:t>2dqE/m</m:t>
              </m:r>
            </m:e>
          </m:rad>
        </m:oMath>
      </m:oMathPara>
    </w:p>
    <w:p w14:paraId="1F1A2160" w14:textId="00EA6532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18A37FAE" wp14:editId="1CDA1C23">
            <wp:extent cx="6465455" cy="381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75807" cy="38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8E590" w14:textId="6FD353D1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>work done by the constant force: F*d</w:t>
      </w:r>
    </w:p>
    <w:p w14:paraId="3FADAD8E" w14:textId="77777777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 xml:space="preserve">it is equal to the kinetic energy of the particle at the point B. </w:t>
      </w:r>
    </w:p>
    <w:p w14:paraId="31B7B8CA" w14:textId="77777777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>The initial kinetic energy is zero (at point A)</w:t>
      </w:r>
    </w:p>
    <w:p w14:paraId="4F16096E" w14:textId="77777777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>Hence, qEd = m v</w:t>
      </w:r>
      <w:r>
        <w:rPr>
          <w:sz w:val="32"/>
          <w:szCs w:val="32"/>
          <w:vertAlign w:val="superscript"/>
        </w:rPr>
        <w:t>2</w:t>
      </w:r>
      <w:r>
        <w:rPr>
          <w:sz w:val="32"/>
          <w:szCs w:val="32"/>
        </w:rPr>
        <w:t xml:space="preserve"> / </w:t>
      </w:r>
    </w:p>
    <w:p w14:paraId="7C11DF25" w14:textId="54AA8F64" w:rsidR="003B2C2E" w:rsidRPr="003B2C2E" w:rsidRDefault="003B2C2E" w:rsidP="003B2C2E">
      <w:pPr>
        <w:pStyle w:val="ListParagraph"/>
        <w:ind w:left="435"/>
        <w:rPr>
          <w:rFonts w:eastAsiaTheme="minorEastAsia"/>
          <w:sz w:val="32"/>
          <w:szCs w:val="32"/>
        </w:rPr>
      </w:pPr>
      <w:r>
        <w:rPr>
          <w:sz w:val="32"/>
          <w:szCs w:val="32"/>
        </w:rPr>
        <w:t>from here we get the velocity :</w:t>
      </w:r>
      <m:oMath>
        <m:r>
          <w:rPr>
            <w:rFonts w:ascii="Cambria Math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hAnsi="Cambria Math"/>
              <w:sz w:val="32"/>
              <w:szCs w:val="32"/>
            </w:rPr>
            <m:t xml:space="preserve">v= 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radPr>
            <m:deg/>
            <m:e>
              <m:r>
                <w:rPr>
                  <w:rFonts w:ascii="Cambria Math" w:hAnsi="Cambria Math"/>
                  <w:sz w:val="32"/>
                  <w:szCs w:val="32"/>
                </w:rPr>
                <m:t>2dqE/m</m:t>
              </m:r>
            </m:e>
          </m:rad>
        </m:oMath>
      </m:oMathPara>
    </w:p>
    <w:p w14:paraId="62B6C1F7" w14:textId="7EDDA547" w:rsidR="003B2C2E" w:rsidRDefault="003B2C2E" w:rsidP="003B2C2E">
      <w:pPr>
        <w:pStyle w:val="ListParagraph"/>
        <w:ind w:left="0"/>
        <w:rPr>
          <w:sz w:val="32"/>
          <w:szCs w:val="32"/>
        </w:rPr>
      </w:pPr>
    </w:p>
    <w:p w14:paraId="19436CFE" w14:textId="567D2D03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 xml:space="preserve">  </w:t>
      </w:r>
      <w:r>
        <w:rPr>
          <w:noProof/>
        </w:rPr>
        <w:drawing>
          <wp:inline distT="0" distB="0" distL="0" distR="0" wp14:anchorId="17244D54" wp14:editId="3D071981">
            <wp:extent cx="4972050" cy="1940961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99522" cy="195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6453E" w14:textId="6359DCAD" w:rsidR="003B2C2E" w:rsidRDefault="003B2C2E" w:rsidP="003B2C2E">
      <w:pPr>
        <w:pStyle w:val="ListParagraph"/>
        <w:ind w:left="0"/>
        <w:rPr>
          <w:sz w:val="32"/>
          <w:szCs w:val="32"/>
        </w:rPr>
      </w:pPr>
    </w:p>
    <w:p w14:paraId="24F91EDF" w14:textId="5D55900E" w:rsidR="003B2C2E" w:rsidRDefault="003B2C2E" w:rsidP="003B2C2E">
      <w:pPr>
        <w:pStyle w:val="ListParagraph"/>
        <w:ind w:left="0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0E7BAB67" wp14:editId="65C7E8CF">
            <wp:simplePos x="0" y="0"/>
            <wp:positionH relativeFrom="column">
              <wp:posOffset>0</wp:posOffset>
            </wp:positionH>
            <wp:positionV relativeFrom="paragraph">
              <wp:posOffset>83820</wp:posOffset>
            </wp:positionV>
            <wp:extent cx="3648075" cy="3608565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608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7B14">
        <w:rPr>
          <w:sz w:val="32"/>
          <w:szCs w:val="32"/>
        </w:rPr>
        <w:t>x-axis: v</w:t>
      </w:r>
      <w:r w:rsidR="00D57B14">
        <w:rPr>
          <w:sz w:val="32"/>
          <w:szCs w:val="32"/>
          <w:vertAlign w:val="subscript"/>
        </w:rPr>
        <w:t>x</w:t>
      </w:r>
      <w:r w:rsidR="00D57B14">
        <w:rPr>
          <w:sz w:val="32"/>
          <w:szCs w:val="32"/>
        </w:rPr>
        <w:t xml:space="preserve"> = constant</w:t>
      </w:r>
    </w:p>
    <w:p w14:paraId="36844373" w14:textId="01FA3D86" w:rsidR="00D57B14" w:rsidRDefault="00D57B14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>y-axis: force F = eE</w:t>
      </w:r>
    </w:p>
    <w:p w14:paraId="0A30CC5E" w14:textId="77777777" w:rsidR="00A07CE9" w:rsidRDefault="00D57B14" w:rsidP="003B2C2E">
      <w:pPr>
        <w:pStyle w:val="ListParagraph"/>
        <w:ind w:left="0"/>
        <w:rPr>
          <w:sz w:val="32"/>
          <w:szCs w:val="32"/>
        </w:rPr>
      </w:pPr>
      <w:r>
        <w:rPr>
          <w:sz w:val="32"/>
          <w:szCs w:val="32"/>
        </w:rPr>
        <w:t>hence, the acceleration has only vertical component and is equal to</w:t>
      </w:r>
      <w:r w:rsidR="00A07CE9">
        <w:rPr>
          <w:sz w:val="32"/>
          <w:szCs w:val="32"/>
        </w:rPr>
        <w:t>:</w:t>
      </w:r>
    </w:p>
    <w:p w14:paraId="7816E23E" w14:textId="3611730D" w:rsidR="00D57B14" w:rsidRPr="00A07CE9" w:rsidRDefault="00D57B14" w:rsidP="003B2C2E">
      <w:pPr>
        <w:pStyle w:val="ListParagraph"/>
        <w:ind w:left="0"/>
        <w:rPr>
          <w:rFonts w:eastAsiaTheme="minorEastAsia"/>
          <w:b/>
          <w:bCs/>
          <w:sz w:val="32"/>
          <w:szCs w:val="32"/>
        </w:rPr>
      </w:pPr>
      <w:r w:rsidRPr="00A07CE9">
        <w:rPr>
          <w:b/>
          <w:bCs/>
          <w:sz w:val="32"/>
          <w:szCs w:val="32"/>
        </w:rPr>
        <w:t xml:space="preserve"> 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y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F</m:t>
            </m:r>
          </m:num>
          <m:den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m</m:t>
            </m:r>
          </m:den>
        </m:f>
        <m:r>
          <m:rPr>
            <m:sty m:val="bi"/>
          </m:rPr>
          <w:rPr>
            <w:rFonts w:ascii="Cambria Math" w:hAnsi="Cambria Math"/>
            <w:sz w:val="32"/>
            <w:szCs w:val="32"/>
          </w:rPr>
          <m:t>=eE/m</m:t>
        </m:r>
      </m:oMath>
    </w:p>
    <w:p w14:paraId="60CDBE06" w14:textId="441298BF" w:rsidR="00D57B14" w:rsidRDefault="00D57B14" w:rsidP="003B2C2E">
      <w:pPr>
        <w:pStyle w:val="ListParagraph"/>
        <w:ind w:left="0"/>
        <w:rPr>
          <w:sz w:val="32"/>
          <w:szCs w:val="32"/>
        </w:rPr>
      </w:pPr>
    </w:p>
    <w:p w14:paraId="187A9EDF" w14:textId="2316D42C" w:rsidR="00A07CE9" w:rsidRDefault="00A07CE9" w:rsidP="003B2C2E">
      <w:pPr>
        <w:pStyle w:val="ListParagraph"/>
        <w:ind w:left="0"/>
        <w:rPr>
          <w:sz w:val="32"/>
          <w:szCs w:val="32"/>
        </w:rPr>
      </w:pPr>
    </w:p>
    <w:p w14:paraId="3DD66B2F" w14:textId="65DAC3B0" w:rsidR="00D359F4" w:rsidRDefault="00D359F4" w:rsidP="003B2C2E">
      <w:pPr>
        <w:pStyle w:val="ListParagraph"/>
        <w:ind w:left="0"/>
        <w:rPr>
          <w:sz w:val="32"/>
          <w:szCs w:val="32"/>
        </w:rPr>
      </w:pPr>
    </w:p>
    <w:p w14:paraId="14921A12" w14:textId="7D0EF5E0" w:rsidR="00D359F4" w:rsidRDefault="00D359F4" w:rsidP="003B2C2E">
      <w:pPr>
        <w:pStyle w:val="ListParagraph"/>
        <w:ind w:left="0"/>
        <w:rPr>
          <w:sz w:val="32"/>
          <w:szCs w:val="32"/>
        </w:rPr>
      </w:pPr>
    </w:p>
    <w:p w14:paraId="6B5AE447" w14:textId="032E57B1" w:rsidR="00D359F4" w:rsidRDefault="00FF0BCE" w:rsidP="003B2C2E">
      <w:pPr>
        <w:pStyle w:val="ListParagraph"/>
        <w:ind w:left="0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A6308E6" wp14:editId="03E4FF9A">
            <wp:extent cx="6105525" cy="324192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17475" cy="3248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6E33D" w14:textId="548DA925" w:rsidR="00FF0BCE" w:rsidRPr="00D57B14" w:rsidRDefault="00FF0BCE" w:rsidP="003B2C2E">
      <w:pPr>
        <w:pStyle w:val="ListParagraph"/>
        <w:ind w:left="0"/>
        <w:rPr>
          <w:sz w:val="32"/>
          <w:szCs w:val="32"/>
        </w:rPr>
      </w:pPr>
      <w:r>
        <w:rPr>
          <w:noProof/>
        </w:rPr>
        <w:drawing>
          <wp:inline distT="0" distB="0" distL="0" distR="0" wp14:anchorId="599ED080" wp14:editId="01803F1C">
            <wp:extent cx="5943600" cy="277749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F0BCE" w:rsidRPr="00D57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9D3188"/>
    <w:multiLevelType w:val="hybridMultilevel"/>
    <w:tmpl w:val="D4900FD0"/>
    <w:lvl w:ilvl="0" w:tplc="34527C24">
      <w:numFmt w:val="bullet"/>
      <w:lvlText w:val="-"/>
      <w:lvlJc w:val="left"/>
      <w:pPr>
        <w:ind w:left="43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LWwNDGysDQwszRS0lEKTi0uzszPAykwqgUAqHsppSwAAAA="/>
  </w:docVars>
  <w:rsids>
    <w:rsidRoot w:val="00DA13E3"/>
    <w:rsid w:val="000B193C"/>
    <w:rsid w:val="001741BA"/>
    <w:rsid w:val="00293AC3"/>
    <w:rsid w:val="003B2C2E"/>
    <w:rsid w:val="003B4B9C"/>
    <w:rsid w:val="005C0395"/>
    <w:rsid w:val="00663211"/>
    <w:rsid w:val="0071719D"/>
    <w:rsid w:val="008D1FAE"/>
    <w:rsid w:val="00974E62"/>
    <w:rsid w:val="009B4158"/>
    <w:rsid w:val="009D7695"/>
    <w:rsid w:val="009F196C"/>
    <w:rsid w:val="00A07CE9"/>
    <w:rsid w:val="00B878F6"/>
    <w:rsid w:val="00BF2544"/>
    <w:rsid w:val="00D359F4"/>
    <w:rsid w:val="00D57B14"/>
    <w:rsid w:val="00D951A9"/>
    <w:rsid w:val="00DA13E3"/>
    <w:rsid w:val="00FB3D71"/>
    <w:rsid w:val="00FF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708D1"/>
  <w15:chartTrackingRefBased/>
  <w15:docId w15:val="{037F3EB7-3AB4-4601-B7D7-8250EBF0B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93AC3"/>
    <w:rPr>
      <w:color w:val="808080"/>
    </w:rPr>
  </w:style>
  <w:style w:type="paragraph" w:styleId="ListParagraph">
    <w:name w:val="List Paragraph"/>
    <w:basedOn w:val="Normal"/>
    <w:uiPriority w:val="34"/>
    <w:qFormat/>
    <w:rsid w:val="001741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B3D7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3D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63FnT0W-Hxc" TargetMode="External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5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7</cp:revision>
  <dcterms:created xsi:type="dcterms:W3CDTF">2019-08-20T20:18:00Z</dcterms:created>
  <dcterms:modified xsi:type="dcterms:W3CDTF">2019-08-21T04:21:00Z</dcterms:modified>
</cp:coreProperties>
</file>